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Default="00731015">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F70BEA"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F70BEA"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F70BEA"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F70BEA"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v:textbox>
                    <w10:wrap type="square" anchorx="page" anchory="page"/>
                  </v:shape>
                </w:pict>
              </mc:Fallback>
            </mc:AlternateContent>
          </w:r>
        </w:p>
        <w:p w:rsidR="00731015" w:rsidRDefault="00C40417">
          <w:r>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F70BEA"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F70BEA"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br w:type="page"/>
          </w:r>
        </w:p>
      </w:sdtContent>
    </w:sdt>
    <w:p w:rsidR="00F92A21" w:rsidRDefault="00F92A21" w:rsidP="00F92A21">
      <w:pPr>
        <w:pStyle w:val="TOCHeading"/>
        <w:spacing w:after="240"/>
      </w:pPr>
      <w:r>
        <w:lastRenderedPageBreak/>
        <w:t>Abstract</w:t>
      </w:r>
    </w:p>
    <w:p w:rsidR="00E64555" w:rsidRDefault="00CA159B" w:rsidP="00226E64">
      <w:pPr>
        <w:spacing w:line="360" w:lineRule="auto"/>
        <w:jc w:val="lowKashida"/>
      </w:pPr>
      <w:r>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t xml:space="preserve">Nowadays, data is the key element that use to classify and aids in to foretell each and every aspect of human; behavior, nature, standards, lifestyle, passion, desire, business needs and lot more uncountable. </w:t>
      </w:r>
      <w:r w:rsidR="00C0208D">
        <w:t>But</w:t>
      </w:r>
      <w:r w:rsidR="009A5BD0">
        <w:t xml:space="preserve">, data is not so simple nor resides in any specified form. This usually be available in any of 4Vs; Volume, Velocity, Verity and Veracity. Due to complex nature of data, many organization, scientist and practitioners </w:t>
      </w:r>
      <w:r w:rsidR="00DA5A9D">
        <w:t xml:space="preserve">suffer trouble to incorporate them in a suitable platform, desirable tools, libraries and other </w:t>
      </w:r>
      <w:proofErr w:type="spellStart"/>
      <w:r w:rsidR="00DA5A9D">
        <w:t>supportives</w:t>
      </w:r>
      <w:proofErr w:type="spellEnd"/>
      <w:r w:rsidR="00DA5A9D">
        <w:t xml:space="preserve">. Also, data science itself not a separate field of study, but it’s a composition of several incorporating fields – Information Technology, Statistics and Science. </w:t>
      </w:r>
      <w:r w:rsidR="00252A22">
        <w:t xml:space="preserve">The core propose of this study presents the generic platform model for data science practitioner and professionals. </w:t>
      </w:r>
      <w:r w:rsidR="00226E64">
        <w:t>In this work, we</w:t>
      </w:r>
      <w:r w:rsidR="00DA5A9D">
        <w:t xml:space="preserve"> will</w:t>
      </w:r>
      <w:r w:rsidR="009B3DF9">
        <w:t xml:space="preserve"> explore each aspect</w:t>
      </w:r>
      <w:r w:rsidR="00DA5A9D">
        <w:t xml:space="preserve"> and compositor of data Science, drill down </w:t>
      </w:r>
      <w:r w:rsidR="009B3DF9">
        <w:t xml:space="preserve">to identify individual field hierarchy, tools, and platform available. Furthermore, </w:t>
      </w:r>
      <w:r w:rsidR="004E0CAF">
        <w:t>it covers the</w:t>
      </w:r>
      <w:r w:rsidR="009B3DF9">
        <w:t xml:space="preserve"> concise comparison study renewed and most preferable element in each filed.  The study, will beneficial in building a generic platform and composite tool that will ease the practitioner</w:t>
      </w:r>
      <w:r w:rsidR="004E0CAF">
        <w:t>s to learn more, building better and flexible system and more compatible integrating features.</w:t>
      </w:r>
      <w:r w:rsidR="009B3DF9">
        <w:t xml:space="preserve">   </w:t>
      </w:r>
    </w:p>
    <w:p w:rsidR="000347E5" w:rsidRDefault="000347E5" w:rsidP="000347E5">
      <w:pPr>
        <w:pStyle w:val="Heading1"/>
      </w:pPr>
      <w:r>
        <w:t>Objectives</w:t>
      </w:r>
    </w:p>
    <w:p w:rsidR="000347E5" w:rsidRPr="000347E5" w:rsidRDefault="000347E5" w:rsidP="000347E5">
      <w:r>
        <w:t xml:space="preserve">To list down the technology, algorithms, tools and their comparison for </w:t>
      </w:r>
    </w:p>
    <w:p w:rsidR="000347E5" w:rsidRDefault="000347E5" w:rsidP="000347E5">
      <w:pPr>
        <w:pStyle w:val="ListParagraph"/>
        <w:numPr>
          <w:ilvl w:val="0"/>
          <w:numId w:val="2"/>
        </w:numPr>
      </w:pPr>
      <w:r>
        <w:t>Big data</w:t>
      </w:r>
    </w:p>
    <w:p w:rsidR="000347E5" w:rsidRDefault="000347E5" w:rsidP="000347E5">
      <w:pPr>
        <w:pStyle w:val="ListParagraph"/>
        <w:numPr>
          <w:ilvl w:val="0"/>
          <w:numId w:val="2"/>
        </w:numPr>
      </w:pPr>
      <w:r>
        <w:t>Data Analytics</w:t>
      </w:r>
    </w:p>
    <w:p w:rsidR="000347E5" w:rsidRPr="000347E5" w:rsidRDefault="000347E5" w:rsidP="000347E5">
      <w:pPr>
        <w:pStyle w:val="ListParagraph"/>
        <w:numPr>
          <w:ilvl w:val="0"/>
          <w:numId w:val="2"/>
        </w:numPr>
      </w:pPr>
      <w:r>
        <w:t>Algorithms/Methods</w:t>
      </w:r>
    </w:p>
    <w:p w:rsidR="002C7FAD" w:rsidRDefault="002C7FAD" w:rsidP="002C7FAD">
      <w:pPr>
        <w:pStyle w:val="Heading1"/>
      </w:pPr>
      <w:r>
        <w:t>Targeting Conference</w:t>
      </w:r>
    </w:p>
    <w:p w:rsidR="002C7FAD" w:rsidRDefault="002C7FAD" w:rsidP="002C7FAD">
      <w:r>
        <w:t>Timely, not targeting any conference yet. Will add in near future.</w:t>
      </w:r>
    </w:p>
    <w:p w:rsidR="002C7FAD" w:rsidRDefault="002C7FAD" w:rsidP="002C7FAD">
      <w:pPr>
        <w:pStyle w:val="Heading1"/>
      </w:pPr>
      <w:r>
        <w:t>References</w:t>
      </w:r>
    </w:p>
    <w:p w:rsidR="002C7FAD" w:rsidRDefault="00FB00AC" w:rsidP="00D126CC">
      <w:r>
        <w:t>If anyone would like to add online PDF/source file links add here. Otherwise shared via</w:t>
      </w:r>
      <w:r w:rsidR="00324937">
        <w:t xml:space="preserve"> following</w:t>
      </w:r>
      <w:r>
        <w:t xml:space="preserve"> google drive </w:t>
      </w:r>
      <w:bookmarkStart w:id="0" w:name="_GoBack"/>
      <w:bookmarkEnd w:id="0"/>
    </w:p>
    <w:p w:rsidR="00324937" w:rsidRDefault="00324937" w:rsidP="00D126CC">
      <w:r w:rsidRPr="00324937">
        <w:t>https://drive.google.com/drive/folders/1kN4d49MhpUI217pM57NGI8N50xwKLpC6?usp=sharing</w:t>
      </w:r>
    </w:p>
    <w:sectPr w:rsidR="00324937" w:rsidSect="00AE4037">
      <w:headerReference w:type="default" r:id="rId11"/>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0BEA" w:rsidRDefault="00F70BEA" w:rsidP="007E7612">
      <w:pPr>
        <w:spacing w:after="0" w:line="240" w:lineRule="auto"/>
      </w:pPr>
      <w:r>
        <w:separator/>
      </w:r>
    </w:p>
  </w:endnote>
  <w:endnote w:type="continuationSeparator" w:id="0">
    <w:p w:rsidR="00F70BEA" w:rsidRDefault="00F70BEA"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0BEA" w:rsidRDefault="00F70BEA" w:rsidP="007E7612">
      <w:pPr>
        <w:spacing w:after="0" w:line="240" w:lineRule="auto"/>
      </w:pPr>
      <w:r>
        <w:separator/>
      </w:r>
    </w:p>
  </w:footnote>
  <w:footnote w:type="continuationSeparator" w:id="0">
    <w:p w:rsidR="00F70BEA" w:rsidRDefault="00F70BEA"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kwqQUActKTCCwAAAA="/>
  </w:docVars>
  <w:rsids>
    <w:rsidRoot w:val="002B3B37"/>
    <w:rsid w:val="00002AA4"/>
    <w:rsid w:val="00002CC9"/>
    <w:rsid w:val="00010EC8"/>
    <w:rsid w:val="00021FAF"/>
    <w:rsid w:val="00023955"/>
    <w:rsid w:val="000347E5"/>
    <w:rsid w:val="00036ECE"/>
    <w:rsid w:val="000520B4"/>
    <w:rsid w:val="000530AD"/>
    <w:rsid w:val="00054095"/>
    <w:rsid w:val="000561F2"/>
    <w:rsid w:val="000616D1"/>
    <w:rsid w:val="00067C32"/>
    <w:rsid w:val="00067E2E"/>
    <w:rsid w:val="000A550C"/>
    <w:rsid w:val="000B228F"/>
    <w:rsid w:val="000B2E6F"/>
    <w:rsid w:val="000C3E4D"/>
    <w:rsid w:val="000C53EB"/>
    <w:rsid w:val="000E13FF"/>
    <w:rsid w:val="000F73A4"/>
    <w:rsid w:val="000F7ACC"/>
    <w:rsid w:val="0010397C"/>
    <w:rsid w:val="00106950"/>
    <w:rsid w:val="00115911"/>
    <w:rsid w:val="00133531"/>
    <w:rsid w:val="00140BD6"/>
    <w:rsid w:val="00144CB5"/>
    <w:rsid w:val="00145CCE"/>
    <w:rsid w:val="00145D6B"/>
    <w:rsid w:val="00153E99"/>
    <w:rsid w:val="0015641F"/>
    <w:rsid w:val="00170DAD"/>
    <w:rsid w:val="0017137D"/>
    <w:rsid w:val="001772C0"/>
    <w:rsid w:val="00190A64"/>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97832"/>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F26B2"/>
    <w:rsid w:val="003F3144"/>
    <w:rsid w:val="003F50BF"/>
    <w:rsid w:val="0042181A"/>
    <w:rsid w:val="004376AA"/>
    <w:rsid w:val="0043789B"/>
    <w:rsid w:val="004443A4"/>
    <w:rsid w:val="0046501E"/>
    <w:rsid w:val="00483967"/>
    <w:rsid w:val="0049101A"/>
    <w:rsid w:val="0049321E"/>
    <w:rsid w:val="004D0CF2"/>
    <w:rsid w:val="004E0CAF"/>
    <w:rsid w:val="004E2AC4"/>
    <w:rsid w:val="004E68D9"/>
    <w:rsid w:val="0050198E"/>
    <w:rsid w:val="00505EF2"/>
    <w:rsid w:val="00510E92"/>
    <w:rsid w:val="00512704"/>
    <w:rsid w:val="00533073"/>
    <w:rsid w:val="00546F85"/>
    <w:rsid w:val="00556F42"/>
    <w:rsid w:val="00577537"/>
    <w:rsid w:val="0058090F"/>
    <w:rsid w:val="00583CBB"/>
    <w:rsid w:val="005A6A5E"/>
    <w:rsid w:val="005C4AE0"/>
    <w:rsid w:val="005E2CAD"/>
    <w:rsid w:val="00617961"/>
    <w:rsid w:val="00622019"/>
    <w:rsid w:val="00641825"/>
    <w:rsid w:val="0066751F"/>
    <w:rsid w:val="006829CE"/>
    <w:rsid w:val="006A26ED"/>
    <w:rsid w:val="006A2FA3"/>
    <w:rsid w:val="006B3393"/>
    <w:rsid w:val="006B7024"/>
    <w:rsid w:val="006D0A7F"/>
    <w:rsid w:val="006D4FF0"/>
    <w:rsid w:val="007208E9"/>
    <w:rsid w:val="00725259"/>
    <w:rsid w:val="00731015"/>
    <w:rsid w:val="0073580D"/>
    <w:rsid w:val="00747136"/>
    <w:rsid w:val="007634C8"/>
    <w:rsid w:val="0076622B"/>
    <w:rsid w:val="007662FB"/>
    <w:rsid w:val="0078002C"/>
    <w:rsid w:val="00780C19"/>
    <w:rsid w:val="00782516"/>
    <w:rsid w:val="007871C1"/>
    <w:rsid w:val="00790EE1"/>
    <w:rsid w:val="007E7612"/>
    <w:rsid w:val="007F2A78"/>
    <w:rsid w:val="007F2C52"/>
    <w:rsid w:val="00810592"/>
    <w:rsid w:val="008125FE"/>
    <w:rsid w:val="008352A6"/>
    <w:rsid w:val="0085069F"/>
    <w:rsid w:val="0086227E"/>
    <w:rsid w:val="00875A97"/>
    <w:rsid w:val="00883468"/>
    <w:rsid w:val="00884F36"/>
    <w:rsid w:val="008C0C67"/>
    <w:rsid w:val="008C31A3"/>
    <w:rsid w:val="008D1627"/>
    <w:rsid w:val="00901A95"/>
    <w:rsid w:val="00904A42"/>
    <w:rsid w:val="00905BE9"/>
    <w:rsid w:val="009113C6"/>
    <w:rsid w:val="0091300A"/>
    <w:rsid w:val="00922318"/>
    <w:rsid w:val="00934655"/>
    <w:rsid w:val="0093706C"/>
    <w:rsid w:val="00947FBC"/>
    <w:rsid w:val="00960A67"/>
    <w:rsid w:val="00971ED5"/>
    <w:rsid w:val="00975A7C"/>
    <w:rsid w:val="00975DDD"/>
    <w:rsid w:val="00980B24"/>
    <w:rsid w:val="00987062"/>
    <w:rsid w:val="009940F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D7779"/>
    <w:rsid w:val="00AE4037"/>
    <w:rsid w:val="00AE7BEA"/>
    <w:rsid w:val="00B00ECF"/>
    <w:rsid w:val="00B10444"/>
    <w:rsid w:val="00B108BA"/>
    <w:rsid w:val="00B14CAE"/>
    <w:rsid w:val="00B27C84"/>
    <w:rsid w:val="00B317B6"/>
    <w:rsid w:val="00B40A01"/>
    <w:rsid w:val="00B47AB5"/>
    <w:rsid w:val="00B5346A"/>
    <w:rsid w:val="00B65DB0"/>
    <w:rsid w:val="00B73595"/>
    <w:rsid w:val="00B81A02"/>
    <w:rsid w:val="00B97471"/>
    <w:rsid w:val="00BA3ECB"/>
    <w:rsid w:val="00BD5435"/>
    <w:rsid w:val="00BE4E53"/>
    <w:rsid w:val="00C0208D"/>
    <w:rsid w:val="00C024AC"/>
    <w:rsid w:val="00C0450E"/>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F28A6"/>
    <w:rsid w:val="00DF4633"/>
    <w:rsid w:val="00E03F8A"/>
    <w:rsid w:val="00E2147A"/>
    <w:rsid w:val="00E31C66"/>
    <w:rsid w:val="00E32EC1"/>
    <w:rsid w:val="00E34414"/>
    <w:rsid w:val="00E35B7C"/>
    <w:rsid w:val="00E432A6"/>
    <w:rsid w:val="00E64555"/>
    <w:rsid w:val="00E7079B"/>
    <w:rsid w:val="00E811B1"/>
    <w:rsid w:val="00E862A9"/>
    <w:rsid w:val="00E92F70"/>
    <w:rsid w:val="00E94DFA"/>
    <w:rsid w:val="00E95E0D"/>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4EAE7D-FCD5-4C55-8B2E-463D56239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2</Pages>
  <Words>295</Words>
  <Characters>168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1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12</cp:revision>
  <cp:lastPrinted>2018-07-11T14:10:00Z</cp:lastPrinted>
  <dcterms:created xsi:type="dcterms:W3CDTF">2018-12-24T04:33:00Z</dcterms:created>
  <dcterms:modified xsi:type="dcterms:W3CDTF">2019-01-01T05:42:00Z</dcterms:modified>
</cp:coreProperties>
</file>